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9A502" w14:textId="77777777" w:rsidR="00D556F6" w:rsidRDefault="00D556F6" w:rsidP="00D556F6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9BC396E" w14:textId="77777777" w:rsidR="00D556F6" w:rsidRDefault="00D556F6" w:rsidP="00D556F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4FE92649" w14:textId="4CA3A2FA" w:rsidR="00A35942" w:rsidRDefault="00A35942" w:rsidP="00A35942">
      <w:pPr>
        <w:pStyle w:val="PGQuestion-toplevel"/>
      </w:pPr>
      <w:r>
        <w:t>1.</w:t>
      </w:r>
      <w:r>
        <w:tab/>
      </w:r>
      <w:r w:rsidR="006413B1">
        <w:t>A sequence of steps that solve a computational problem is known as what?</w:t>
      </w:r>
    </w:p>
    <w:p w14:paraId="43632F53" w14:textId="67D133C3" w:rsidR="006413B1" w:rsidRDefault="00A35942" w:rsidP="00A35942">
      <w:pPr>
        <w:pStyle w:val="PGQuestion-toplevel"/>
      </w:pPr>
      <w:r>
        <w:tab/>
      </w:r>
      <w:r w:rsidR="005824FB">
        <w:t>Tick</w:t>
      </w:r>
      <w:r w:rsidR="004779FB">
        <w:t xml:space="preserve"> the correct answer.</w:t>
      </w:r>
      <w:r w:rsidR="006413B1">
        <w:tab/>
        <w:t>[1]</w:t>
      </w:r>
    </w:p>
    <w:p w14:paraId="4F1B4923" w14:textId="3C220817" w:rsidR="006413B1" w:rsidRDefault="005824FB" w:rsidP="005824FB">
      <w:pPr>
        <w:pStyle w:val="PGBusinessMulti-ChoiceQuestions"/>
      </w:pPr>
      <w:r w:rsidRPr="005824FB">
        <w:rPr>
          <w:b/>
          <w:bCs/>
        </w:rPr>
        <w:t>A</w:t>
      </w:r>
      <w:r>
        <w:tab/>
      </w:r>
      <w:proofErr w:type="spellStart"/>
      <w:r w:rsidR="006413B1">
        <w:t>A</w:t>
      </w:r>
      <w:proofErr w:type="spellEnd"/>
      <w:r w:rsidR="006413B1">
        <w:t xml:space="preserve"> recipe</w:t>
      </w:r>
    </w:p>
    <w:p w14:paraId="64D19037" w14:textId="152C81F3" w:rsidR="006413B1" w:rsidRDefault="005824FB" w:rsidP="00D556F6">
      <w:pPr>
        <w:pStyle w:val="PGBusinessMulti-ChoiceQuestions"/>
      </w:pPr>
      <w:r w:rsidRPr="005824FB">
        <w:rPr>
          <w:b/>
          <w:bCs/>
        </w:rPr>
        <w:t>B</w:t>
      </w:r>
      <w:r>
        <w:rPr>
          <w:b/>
          <w:bCs/>
        </w:rPr>
        <w:tab/>
      </w:r>
      <w:r w:rsidR="006413B1">
        <w:t xml:space="preserve">An </w:t>
      </w:r>
      <w:r w:rsidR="006413B1" w:rsidRPr="005824FB">
        <w:t>algorithm</w:t>
      </w:r>
      <w:bookmarkStart w:id="1" w:name="_GoBack"/>
      <w:bookmarkEnd w:id="1"/>
    </w:p>
    <w:p w14:paraId="56967947" w14:textId="024F9519" w:rsidR="006413B1" w:rsidRDefault="005824FB" w:rsidP="005824FB">
      <w:pPr>
        <w:pStyle w:val="PGBusinessMulti-ChoiceQuestions"/>
      </w:pPr>
      <w:r w:rsidRPr="005824FB">
        <w:rPr>
          <w:b/>
          <w:bCs/>
        </w:rPr>
        <w:t>C</w:t>
      </w:r>
      <w:r>
        <w:tab/>
      </w:r>
      <w:r w:rsidR="006413B1">
        <w:t>A menu</w:t>
      </w:r>
    </w:p>
    <w:p w14:paraId="65B776D3" w14:textId="539A4928" w:rsidR="006413B1" w:rsidRDefault="005824FB" w:rsidP="005824FB">
      <w:pPr>
        <w:pStyle w:val="PGBusinessMulti-ChoiceQuestions"/>
      </w:pPr>
      <w:r>
        <w:rPr>
          <w:b/>
          <w:bCs/>
        </w:rPr>
        <w:t>D</w:t>
      </w:r>
      <w:r>
        <w:rPr>
          <w:b/>
          <w:bCs/>
        </w:rPr>
        <w:tab/>
      </w:r>
      <w:r w:rsidR="006413B1">
        <w:t>A loop</w:t>
      </w:r>
    </w:p>
    <w:p w14:paraId="111CD53B" w14:textId="77777777" w:rsidR="006413B1" w:rsidRDefault="006413B1" w:rsidP="00A35942">
      <w:pPr>
        <w:pStyle w:val="PGQuestion-toplevel"/>
      </w:pPr>
    </w:p>
    <w:p w14:paraId="46756650" w14:textId="46B33202" w:rsidR="00C83B74" w:rsidRDefault="00A35942" w:rsidP="00A35942">
      <w:pPr>
        <w:pStyle w:val="PGQuestion-toplevel"/>
      </w:pPr>
      <w:r>
        <w:t>2.</w:t>
      </w:r>
      <w:r>
        <w:tab/>
      </w:r>
      <w:r w:rsidR="00C83B74">
        <w:t xml:space="preserve">When a REPEAT statement is inside another REPEAT statement, what is this called?  </w:t>
      </w:r>
    </w:p>
    <w:p w14:paraId="695060A7" w14:textId="1130E06E" w:rsidR="004779FB" w:rsidRDefault="00A35942" w:rsidP="00A35942">
      <w:pPr>
        <w:pStyle w:val="PGQuestion-toplevel"/>
      </w:pPr>
      <w:r>
        <w:tab/>
      </w:r>
      <w:r w:rsidR="005824FB">
        <w:t>Tick</w:t>
      </w:r>
      <w:r w:rsidR="004779FB">
        <w:t xml:space="preserve"> the correct answer.</w:t>
      </w:r>
      <w:r w:rsidR="004779FB">
        <w:tab/>
        <w:t>[1]</w:t>
      </w:r>
    </w:p>
    <w:p w14:paraId="3DF546C0" w14:textId="2F818D20" w:rsidR="00C83B74" w:rsidRDefault="005824FB" w:rsidP="005824FB">
      <w:pPr>
        <w:pStyle w:val="PGBusinessMulti-ChoiceQuestions"/>
      </w:pPr>
      <w:r w:rsidRPr="005824FB">
        <w:rPr>
          <w:b/>
          <w:bCs/>
        </w:rPr>
        <w:t>A</w:t>
      </w:r>
      <w:r>
        <w:tab/>
      </w:r>
      <w:proofErr w:type="spellStart"/>
      <w:r w:rsidR="00C83B74">
        <w:t>A</w:t>
      </w:r>
      <w:proofErr w:type="spellEnd"/>
      <w:r w:rsidR="00C83B74">
        <w:t xml:space="preserve"> bird loop</w:t>
      </w:r>
    </w:p>
    <w:p w14:paraId="05A80EDE" w14:textId="1C45CDFE" w:rsidR="00C83B74" w:rsidRDefault="005824FB" w:rsidP="005824FB">
      <w:pPr>
        <w:pStyle w:val="PGBusinessMulti-ChoiceQuestions"/>
      </w:pPr>
      <w:r>
        <w:rPr>
          <w:b/>
          <w:bCs/>
        </w:rPr>
        <w:t>B</w:t>
      </w:r>
      <w:r>
        <w:rPr>
          <w:b/>
          <w:bCs/>
        </w:rPr>
        <w:tab/>
      </w:r>
      <w:r w:rsidR="00C83B74">
        <w:t>A worm</w:t>
      </w:r>
    </w:p>
    <w:p w14:paraId="1B4F0955" w14:textId="05896638" w:rsidR="00C83B74" w:rsidRDefault="005824FB" w:rsidP="00D556F6">
      <w:pPr>
        <w:pStyle w:val="PGBusinessMulti-ChoiceQuestions"/>
      </w:pPr>
      <w:r>
        <w:rPr>
          <w:b/>
          <w:bCs/>
        </w:rPr>
        <w:t>C</w:t>
      </w:r>
      <w:r>
        <w:rPr>
          <w:b/>
          <w:bCs/>
        </w:rPr>
        <w:tab/>
      </w:r>
      <w:r w:rsidR="00C83B74">
        <w:t>A nested loop</w:t>
      </w:r>
    </w:p>
    <w:p w14:paraId="4225BB93" w14:textId="1CDF9A5B" w:rsidR="00C83B74" w:rsidRDefault="005824FB" w:rsidP="005824FB">
      <w:pPr>
        <w:pStyle w:val="PGBusinessMulti-ChoiceQuestions"/>
      </w:pPr>
      <w:r>
        <w:rPr>
          <w:b/>
          <w:bCs/>
        </w:rPr>
        <w:t>D</w:t>
      </w:r>
      <w:r>
        <w:rPr>
          <w:b/>
          <w:bCs/>
        </w:rPr>
        <w:tab/>
      </w:r>
      <w:r w:rsidR="00C83B74">
        <w:t>An algorithm</w:t>
      </w:r>
    </w:p>
    <w:p w14:paraId="5B4967FD" w14:textId="77777777" w:rsidR="005824FB" w:rsidRDefault="005824FB" w:rsidP="00A35942">
      <w:pPr>
        <w:pStyle w:val="PGQuestion-toplevel"/>
      </w:pPr>
    </w:p>
    <w:p w14:paraId="153C3BC6" w14:textId="5497B6B7" w:rsidR="00A35942" w:rsidRDefault="00A35942" w:rsidP="00A35942">
      <w:pPr>
        <w:pStyle w:val="PGQuestion-toplevel"/>
      </w:pPr>
      <w:r>
        <w:t>3.</w:t>
      </w:r>
      <w:r>
        <w:tab/>
      </w:r>
      <w:r w:rsidR="00725D85">
        <w:t>Rewrite the following algorithm using one REPEAT statement.</w:t>
      </w:r>
      <w:r w:rsidRPr="00A35942">
        <w:t xml:space="preserve"> </w:t>
      </w:r>
      <w:r>
        <w:tab/>
        <w:t>[2]</w:t>
      </w:r>
    </w:p>
    <w:p w14:paraId="3A2C6F08" w14:textId="77777777" w:rsidR="00A35942" w:rsidRDefault="00A35942" w:rsidP="00A35942">
      <w:pPr>
        <w:pStyle w:val="PGQuestion-toplevel"/>
      </w:pPr>
      <w:r>
        <w:tab/>
      </w:r>
      <w:r w:rsidR="00725D85">
        <w:t>Down</w:t>
      </w:r>
      <w:r w:rsidR="00725D85">
        <w:br/>
        <w:t>Up</w:t>
      </w:r>
      <w:r w:rsidR="00725D85">
        <w:br/>
        <w:t>Down</w:t>
      </w:r>
      <w:r w:rsidR="00725D85">
        <w:br/>
        <w:t>Up</w:t>
      </w:r>
      <w:r w:rsidR="00725D85">
        <w:br/>
        <w:t>Down</w:t>
      </w:r>
      <w:r w:rsidR="00725D85">
        <w:br/>
        <w:t>Up</w:t>
      </w:r>
    </w:p>
    <w:p w14:paraId="25C2DBAF" w14:textId="77777777" w:rsidR="00D556F6" w:rsidRDefault="00D556F6" w:rsidP="00D556F6">
      <w:pPr>
        <w:pStyle w:val="PGAnswerLines"/>
      </w:pPr>
    </w:p>
    <w:p w14:paraId="29DC448E" w14:textId="77777777" w:rsidR="00D556F6" w:rsidRDefault="00D556F6" w:rsidP="00D556F6">
      <w:pPr>
        <w:pStyle w:val="PGAnswerLines"/>
      </w:pPr>
    </w:p>
    <w:p w14:paraId="3D190498" w14:textId="77777777" w:rsidR="00D556F6" w:rsidRDefault="00D556F6" w:rsidP="00D556F6">
      <w:pPr>
        <w:pStyle w:val="PGAnswerLines"/>
      </w:pPr>
    </w:p>
    <w:p w14:paraId="2AB30954" w14:textId="77777777" w:rsidR="00D556F6" w:rsidRDefault="00D556F6" w:rsidP="00D556F6">
      <w:pPr>
        <w:pStyle w:val="PGAnswerLines"/>
      </w:pPr>
    </w:p>
    <w:p w14:paraId="224F56D7" w14:textId="77777777" w:rsidR="00D556F6" w:rsidRDefault="00D556F6" w:rsidP="00D556F6">
      <w:pPr>
        <w:pStyle w:val="PGAnswerLines"/>
      </w:pPr>
    </w:p>
    <w:p w14:paraId="6CB3A1E6" w14:textId="3179A22D" w:rsidR="00C83B74" w:rsidRDefault="00C83B74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2F0915CE" w14:textId="11BDB45E" w:rsidR="00F12A87" w:rsidRDefault="00C83B74" w:rsidP="005824FB">
      <w:pPr>
        <w:pStyle w:val="PGQuestion-toplevel"/>
      </w:pPr>
      <w:r>
        <w:lastRenderedPageBreak/>
        <w:t>4</w:t>
      </w:r>
      <w:r w:rsidR="005824FB">
        <w:t>.</w:t>
      </w:r>
      <w:r w:rsidR="005824FB">
        <w:tab/>
      </w:r>
      <w:r w:rsidR="005515DA">
        <w:t>Look at the maze shown below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7507"/>
        <w:gridCol w:w="1685"/>
      </w:tblGrid>
      <w:tr w:rsidR="00FA0097" w14:paraId="284ABF1C" w14:textId="77777777" w:rsidTr="00A80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27" w:type="dxa"/>
            <w:shd w:val="clear" w:color="auto" w:fill="auto"/>
          </w:tcPr>
          <w:p w14:paraId="652E8293" w14:textId="77777777" w:rsidR="00FA0097" w:rsidRDefault="00FA0097" w:rsidP="00A80084">
            <w:pPr>
              <w:pStyle w:val="PGTasktext"/>
            </w:pPr>
            <w:r>
              <w:rPr>
                <w:noProof/>
              </w:rPr>
              <w:drawing>
                <wp:inline distT="0" distB="0" distL="0" distR="0" wp14:anchorId="56924D71" wp14:editId="45B1D1B3">
                  <wp:extent cx="4630366" cy="3758413"/>
                  <wp:effectExtent l="0" t="0" r="0" b="0"/>
                  <wp:docPr id="2" name="Picture 2" descr="A picture containing 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HW Q4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4738" cy="3761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7" w:type="dxa"/>
            <w:shd w:val="clear" w:color="auto" w:fill="auto"/>
          </w:tcPr>
          <w:p w14:paraId="44542609" w14:textId="77777777" w:rsidR="00FA0097" w:rsidRPr="00AD0844" w:rsidRDefault="00FA0097" w:rsidP="00A80084">
            <w:pPr>
              <w:rPr>
                <w:b/>
                <w:bCs/>
                <w:color w:val="auto"/>
              </w:rPr>
            </w:pPr>
            <w:r w:rsidRPr="00AD0844">
              <w:rPr>
                <w:b/>
                <w:bCs/>
                <w:color w:val="auto"/>
              </w:rPr>
              <w:t>Available instructions:</w:t>
            </w:r>
          </w:p>
          <w:p w14:paraId="6B43EF93" w14:textId="77777777" w:rsidR="00FA0097" w:rsidRPr="00AD0844" w:rsidRDefault="00FA0097" w:rsidP="00A80084">
            <w:pPr>
              <w:rPr>
                <w:b/>
                <w:bCs/>
                <w:color w:val="auto"/>
              </w:rPr>
            </w:pPr>
            <w:r w:rsidRPr="00AD0844">
              <w:rPr>
                <w:b/>
                <w:bCs/>
                <w:color w:val="auto"/>
              </w:rPr>
              <w:t>Right</w:t>
            </w:r>
            <w:r w:rsidRPr="00AD0844">
              <w:rPr>
                <w:b/>
                <w:bCs/>
                <w:color w:val="auto"/>
              </w:rPr>
              <w:br/>
              <w:t>Left</w:t>
            </w:r>
            <w:r w:rsidRPr="00AD0844">
              <w:rPr>
                <w:b/>
                <w:bCs/>
                <w:color w:val="auto"/>
              </w:rPr>
              <w:br/>
              <w:t>Up</w:t>
            </w:r>
            <w:r w:rsidRPr="00AD0844">
              <w:rPr>
                <w:b/>
                <w:bCs/>
                <w:color w:val="auto"/>
              </w:rPr>
              <w:br/>
              <w:t>Down</w:t>
            </w:r>
            <w:r w:rsidRPr="00AD0844">
              <w:rPr>
                <w:b/>
                <w:bCs/>
                <w:color w:val="auto"/>
              </w:rPr>
              <w:br/>
            </w:r>
            <w:r w:rsidRPr="00AD0844">
              <w:rPr>
                <w:b/>
                <w:bCs/>
                <w:color w:val="auto"/>
              </w:rPr>
              <w:br/>
              <w:t xml:space="preserve">REPEAT </w:t>
            </w:r>
            <w:r w:rsidRPr="00AD0844">
              <w:rPr>
                <w:b/>
                <w:bCs/>
                <w:i/>
                <w:iCs/>
                <w:color w:val="auto"/>
              </w:rPr>
              <w:t>number</w:t>
            </w:r>
          </w:p>
        </w:tc>
      </w:tr>
    </w:tbl>
    <w:p w14:paraId="4E9343F4" w14:textId="315B9680" w:rsidR="00407945" w:rsidRPr="005515DA" w:rsidRDefault="0029068A" w:rsidP="0029068A">
      <w:pPr>
        <w:pStyle w:val="PGQuestion-toplevel"/>
      </w:pPr>
      <w:r>
        <w:tab/>
      </w:r>
      <w:r w:rsidR="00AA7454">
        <w:t>Using only the instructions</w:t>
      </w:r>
      <w:r w:rsidR="00FA0097">
        <w:t xml:space="preserve"> above</w:t>
      </w:r>
      <w:r w:rsidR="00AA7454">
        <w:t xml:space="preserve">, create a program to navigate through the maze to </w:t>
      </w:r>
      <w:r w:rsidR="00F530BF">
        <w:br/>
      </w:r>
      <w:r w:rsidR="00AA7454">
        <w:t>the exit.</w:t>
      </w:r>
      <w:r w:rsidR="00E742CB">
        <w:t xml:space="preserve"> Make use of as many REPEAT statements or nested loops that are required </w:t>
      </w:r>
      <w:r w:rsidR="00F530BF">
        <w:br/>
      </w:r>
      <w:r w:rsidR="00E742CB">
        <w:t>to make the program as short as possible.</w:t>
      </w:r>
      <w:r w:rsidR="0061608F">
        <w:tab/>
        <w:t>[</w:t>
      </w:r>
      <w:r w:rsidR="009B4CB0">
        <w:t>6</w:t>
      </w:r>
      <w:r w:rsidR="0061608F">
        <w:t>]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2926"/>
        <w:gridCol w:w="2925"/>
        <w:gridCol w:w="2926"/>
      </w:tblGrid>
      <w:tr w:rsidR="00D556F6" w14:paraId="31960023" w14:textId="77777777" w:rsidTr="00D556F6">
        <w:trPr>
          <w:trHeight w:val="5898"/>
        </w:trPr>
        <w:tc>
          <w:tcPr>
            <w:tcW w:w="3067" w:type="dxa"/>
          </w:tcPr>
          <w:p w14:paraId="7BA40CD8" w14:textId="77777777" w:rsidR="00D556F6" w:rsidRDefault="00D556F6" w:rsidP="0029068A">
            <w:pPr>
              <w:pStyle w:val="PGQuestion-toplevel"/>
              <w:ind w:left="0" w:firstLine="0"/>
            </w:pPr>
          </w:p>
        </w:tc>
        <w:tc>
          <w:tcPr>
            <w:tcW w:w="3067" w:type="dxa"/>
          </w:tcPr>
          <w:p w14:paraId="5F8DA46A" w14:textId="77777777" w:rsidR="00D556F6" w:rsidRDefault="00D556F6" w:rsidP="0029068A">
            <w:pPr>
              <w:pStyle w:val="PGQuestion-toplevel"/>
              <w:ind w:left="0" w:firstLine="0"/>
            </w:pPr>
          </w:p>
        </w:tc>
        <w:tc>
          <w:tcPr>
            <w:tcW w:w="3068" w:type="dxa"/>
          </w:tcPr>
          <w:p w14:paraId="57E970B7" w14:textId="77777777" w:rsidR="00D556F6" w:rsidRDefault="00D556F6" w:rsidP="0029068A">
            <w:pPr>
              <w:pStyle w:val="PGQuestion-toplevel"/>
              <w:ind w:left="0" w:firstLine="0"/>
            </w:pPr>
          </w:p>
        </w:tc>
      </w:tr>
    </w:tbl>
    <w:p w14:paraId="22DDA176" w14:textId="5B4B33A3" w:rsidR="00C11711" w:rsidRPr="00EB506A" w:rsidRDefault="00FB0A14" w:rsidP="00D556F6">
      <w:pPr>
        <w:pStyle w:val="PGQuestion-toplevel"/>
        <w:spacing w:before="240"/>
      </w:pPr>
      <w:r>
        <w:tab/>
      </w:r>
      <w:r w:rsidR="0029068A">
        <w:t xml:space="preserve"> </w:t>
      </w:r>
      <w:r w:rsidR="0029068A">
        <w:tab/>
      </w:r>
      <w:r>
        <w:t xml:space="preserve">[Total </w:t>
      </w:r>
      <w:r w:rsidR="00D27422">
        <w:t>1</w:t>
      </w:r>
      <w:r w:rsidR="00DD5400">
        <w:t>0</w:t>
      </w:r>
      <w:r>
        <w:t xml:space="preserve"> marks]</w:t>
      </w:r>
    </w:p>
    <w:sectPr w:rsidR="00C11711" w:rsidRPr="00EB506A" w:rsidSect="00267C28">
      <w:headerReference w:type="default" r:id="rId11"/>
      <w:footerReference w:type="default" r:id="rId12"/>
      <w:pgSz w:w="11906" w:h="16838" w:code="9"/>
      <w:pgMar w:top="1701" w:right="1276" w:bottom="680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E6572" w14:textId="77777777" w:rsidR="00473D56" w:rsidRDefault="00473D56" w:rsidP="001330B2">
      <w:r>
        <w:separator/>
      </w:r>
    </w:p>
  </w:endnote>
  <w:endnote w:type="continuationSeparator" w:id="0">
    <w:p w14:paraId="797F977C" w14:textId="77777777" w:rsidR="00473D56" w:rsidRDefault="00473D56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68AD93" w14:textId="77777777" w:rsidR="00473D56" w:rsidRDefault="00473D56" w:rsidP="001330B2">
      <w:r>
        <w:separator/>
      </w:r>
    </w:p>
  </w:footnote>
  <w:footnote w:type="continuationSeparator" w:id="0">
    <w:p w14:paraId="21C64894" w14:textId="77777777" w:rsidR="00473D56" w:rsidRDefault="00473D56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22CC6A69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2A86AF42" w:rsidR="00613BA5" w:rsidRPr="002739D8" w:rsidRDefault="00FC3456" w:rsidP="00780DC8">
                          <w:pPr>
                            <w:tabs>
                              <w:tab w:val="right" w:pos="426"/>
                            </w:tabs>
                            <w:spacing w:before="440"/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00140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00140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Algorithmic </w:t>
                          </w:r>
                          <w:r w:rsidR="00A3594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00140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inking 1</w:t>
                          </w:r>
                          <w:r w:rsidR="0058790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Computational </w:t>
                          </w:r>
                          <w:r w:rsidR="00A3594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hinking</w:t>
                          </w:r>
                          <w:r w:rsidR="00442CF6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DDA17E" id="Rectangle 11" o:spid="_x0000_s1026" style="position:absolute;margin-left:-1in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" fillcolor="#6a04c0" stroked="f">
              <v:fill opacity="64764f"/>
              <v:textbox>
                <w:txbxContent>
                  <w:p w14:paraId="22DDA182" w14:textId="2A86AF42" w:rsidR="00613BA5" w:rsidRPr="002739D8" w:rsidRDefault="00FC3456" w:rsidP="00780DC8">
                    <w:pPr>
                      <w:tabs>
                        <w:tab w:val="right" w:pos="426"/>
                      </w:tabs>
                      <w:spacing w:before="440"/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00140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00140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Algorithmic </w:t>
                    </w:r>
                    <w:r w:rsidR="00A3594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00140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hinking 1</w:t>
                    </w:r>
                    <w:r w:rsidR="0058790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Computational </w:t>
                    </w:r>
                    <w:r w:rsidR="00A3594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hinking</w:t>
                    </w:r>
                    <w:r w:rsidR="00442CF6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nd logic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9F023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80CEF1EE"/>
    <w:lvl w:ilvl="0" w:tplc="EB60457C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66E49E9"/>
    <w:multiLevelType w:val="hybridMultilevel"/>
    <w:tmpl w:val="75CA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24482"/>
    <w:multiLevelType w:val="hybridMultilevel"/>
    <w:tmpl w:val="C2F2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31E7F25"/>
    <w:multiLevelType w:val="hybridMultilevel"/>
    <w:tmpl w:val="023CF6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B478DC"/>
    <w:multiLevelType w:val="hybridMultilevel"/>
    <w:tmpl w:val="7D580E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93418A0"/>
    <w:multiLevelType w:val="hybridMultilevel"/>
    <w:tmpl w:val="E0CEC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8E4A3B"/>
    <w:multiLevelType w:val="hybridMultilevel"/>
    <w:tmpl w:val="DF347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A0999"/>
    <w:multiLevelType w:val="hybridMultilevel"/>
    <w:tmpl w:val="D26ADBE0"/>
    <w:lvl w:ilvl="0" w:tplc="CB96B0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F7733B"/>
    <w:multiLevelType w:val="hybridMultilevel"/>
    <w:tmpl w:val="E7BE2664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7AF276C5"/>
    <w:multiLevelType w:val="hybridMultilevel"/>
    <w:tmpl w:val="3086CEE4"/>
    <w:lvl w:ilvl="0" w:tplc="924E57A4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2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D2E2E1E"/>
    <w:multiLevelType w:val="hybridMultilevel"/>
    <w:tmpl w:val="CABAC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23"/>
  </w:num>
  <w:num w:numId="4">
    <w:abstractNumId w:val="6"/>
  </w:num>
  <w:num w:numId="5">
    <w:abstractNumId w:val="19"/>
  </w:num>
  <w:num w:numId="6">
    <w:abstractNumId w:val="3"/>
  </w:num>
  <w:num w:numId="7">
    <w:abstractNumId w:val="2"/>
  </w:num>
  <w:num w:numId="8">
    <w:abstractNumId w:val="20"/>
  </w:num>
  <w:num w:numId="9">
    <w:abstractNumId w:val="9"/>
  </w:num>
  <w:num w:numId="10">
    <w:abstractNumId w:val="1"/>
  </w:num>
  <w:num w:numId="11">
    <w:abstractNumId w:val="21"/>
  </w:num>
  <w:num w:numId="12">
    <w:abstractNumId w:val="11"/>
  </w:num>
  <w:num w:numId="13">
    <w:abstractNumId w:val="12"/>
  </w:num>
  <w:num w:numId="14">
    <w:abstractNumId w:val="22"/>
  </w:num>
  <w:num w:numId="15">
    <w:abstractNumId w:val="8"/>
  </w:num>
  <w:num w:numId="16">
    <w:abstractNumId w:val="10"/>
  </w:num>
  <w:num w:numId="17">
    <w:abstractNumId w:val="5"/>
  </w:num>
  <w:num w:numId="18">
    <w:abstractNumId w:val="16"/>
  </w:num>
  <w:num w:numId="19">
    <w:abstractNumId w:val="0"/>
  </w:num>
  <w:num w:numId="20">
    <w:abstractNumId w:val="17"/>
  </w:num>
  <w:num w:numId="21">
    <w:abstractNumId w:val="13"/>
  </w:num>
  <w:num w:numId="22">
    <w:abstractNumId w:val="4"/>
  </w:num>
  <w:num w:numId="23">
    <w:abstractNumId w:val="18"/>
  </w:num>
  <w:num w:numId="24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04E7"/>
    <w:rsid w:val="00001409"/>
    <w:rsid w:val="00001422"/>
    <w:rsid w:val="00001B72"/>
    <w:rsid w:val="00002354"/>
    <w:rsid w:val="00007AA2"/>
    <w:rsid w:val="0001140D"/>
    <w:rsid w:val="00013134"/>
    <w:rsid w:val="00014095"/>
    <w:rsid w:val="00017EFF"/>
    <w:rsid w:val="00021238"/>
    <w:rsid w:val="00027956"/>
    <w:rsid w:val="00032FF9"/>
    <w:rsid w:val="000341CA"/>
    <w:rsid w:val="000350F7"/>
    <w:rsid w:val="00036C77"/>
    <w:rsid w:val="0004115B"/>
    <w:rsid w:val="0004128F"/>
    <w:rsid w:val="000418F9"/>
    <w:rsid w:val="00044993"/>
    <w:rsid w:val="000568E0"/>
    <w:rsid w:val="00057AC0"/>
    <w:rsid w:val="000649AD"/>
    <w:rsid w:val="00065F85"/>
    <w:rsid w:val="00067B19"/>
    <w:rsid w:val="00067F4B"/>
    <w:rsid w:val="000759BB"/>
    <w:rsid w:val="000779E2"/>
    <w:rsid w:val="00084777"/>
    <w:rsid w:val="000907DA"/>
    <w:rsid w:val="00092471"/>
    <w:rsid w:val="00097EC3"/>
    <w:rsid w:val="000A7BA5"/>
    <w:rsid w:val="000B12F8"/>
    <w:rsid w:val="000B2E11"/>
    <w:rsid w:val="000B3F0C"/>
    <w:rsid w:val="000B49C6"/>
    <w:rsid w:val="000B611D"/>
    <w:rsid w:val="000B783F"/>
    <w:rsid w:val="000C5737"/>
    <w:rsid w:val="000C6C54"/>
    <w:rsid w:val="000D0225"/>
    <w:rsid w:val="000D0A9F"/>
    <w:rsid w:val="000D1076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3F54"/>
    <w:rsid w:val="00126523"/>
    <w:rsid w:val="001276A2"/>
    <w:rsid w:val="001330B2"/>
    <w:rsid w:val="001333F3"/>
    <w:rsid w:val="00134B82"/>
    <w:rsid w:val="001360D1"/>
    <w:rsid w:val="001403FE"/>
    <w:rsid w:val="00144239"/>
    <w:rsid w:val="0014625C"/>
    <w:rsid w:val="00151434"/>
    <w:rsid w:val="001535BE"/>
    <w:rsid w:val="00157E10"/>
    <w:rsid w:val="00164EF8"/>
    <w:rsid w:val="00165D0F"/>
    <w:rsid w:val="00173E2B"/>
    <w:rsid w:val="00175144"/>
    <w:rsid w:val="001768C1"/>
    <w:rsid w:val="00183B87"/>
    <w:rsid w:val="001854A7"/>
    <w:rsid w:val="001856E3"/>
    <w:rsid w:val="00191FD6"/>
    <w:rsid w:val="00192CDF"/>
    <w:rsid w:val="001A0F16"/>
    <w:rsid w:val="001A135C"/>
    <w:rsid w:val="001B2B28"/>
    <w:rsid w:val="001C0CF0"/>
    <w:rsid w:val="001C1AB8"/>
    <w:rsid w:val="001C50CA"/>
    <w:rsid w:val="001C5543"/>
    <w:rsid w:val="001C5B17"/>
    <w:rsid w:val="001C5C4C"/>
    <w:rsid w:val="001C5D94"/>
    <w:rsid w:val="001C5DC8"/>
    <w:rsid w:val="001C64DB"/>
    <w:rsid w:val="001D1B99"/>
    <w:rsid w:val="001D4728"/>
    <w:rsid w:val="001E273B"/>
    <w:rsid w:val="001E401D"/>
    <w:rsid w:val="001E667A"/>
    <w:rsid w:val="001E7BB8"/>
    <w:rsid w:val="001F1F64"/>
    <w:rsid w:val="001F3CFF"/>
    <w:rsid w:val="00203B68"/>
    <w:rsid w:val="0021090D"/>
    <w:rsid w:val="002222D6"/>
    <w:rsid w:val="00222526"/>
    <w:rsid w:val="002244F6"/>
    <w:rsid w:val="00224C0C"/>
    <w:rsid w:val="00230D4F"/>
    <w:rsid w:val="0023565E"/>
    <w:rsid w:val="002400CF"/>
    <w:rsid w:val="00243162"/>
    <w:rsid w:val="002514B7"/>
    <w:rsid w:val="0025167C"/>
    <w:rsid w:val="002518F3"/>
    <w:rsid w:val="00256976"/>
    <w:rsid w:val="002644ED"/>
    <w:rsid w:val="00265E28"/>
    <w:rsid w:val="00267C28"/>
    <w:rsid w:val="00272A41"/>
    <w:rsid w:val="002739D8"/>
    <w:rsid w:val="00273C62"/>
    <w:rsid w:val="00282BA3"/>
    <w:rsid w:val="00286D84"/>
    <w:rsid w:val="00287C5A"/>
    <w:rsid w:val="0029068A"/>
    <w:rsid w:val="002967D5"/>
    <w:rsid w:val="00297990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0FD"/>
    <w:rsid w:val="002D5295"/>
    <w:rsid w:val="002D5DD1"/>
    <w:rsid w:val="002D6FB1"/>
    <w:rsid w:val="002F1AEB"/>
    <w:rsid w:val="002F1FA2"/>
    <w:rsid w:val="0030059A"/>
    <w:rsid w:val="003021BD"/>
    <w:rsid w:val="00302EC9"/>
    <w:rsid w:val="003032A1"/>
    <w:rsid w:val="0031152D"/>
    <w:rsid w:val="003151DE"/>
    <w:rsid w:val="00320756"/>
    <w:rsid w:val="00325921"/>
    <w:rsid w:val="00331864"/>
    <w:rsid w:val="0033716F"/>
    <w:rsid w:val="00337D49"/>
    <w:rsid w:val="00340D06"/>
    <w:rsid w:val="003510E6"/>
    <w:rsid w:val="00351574"/>
    <w:rsid w:val="00357B36"/>
    <w:rsid w:val="0037047F"/>
    <w:rsid w:val="00375594"/>
    <w:rsid w:val="00375EE7"/>
    <w:rsid w:val="00383F98"/>
    <w:rsid w:val="003936A2"/>
    <w:rsid w:val="00393A24"/>
    <w:rsid w:val="003953C5"/>
    <w:rsid w:val="003A2199"/>
    <w:rsid w:val="003A71AA"/>
    <w:rsid w:val="003B1EF7"/>
    <w:rsid w:val="003B20E2"/>
    <w:rsid w:val="003B7C78"/>
    <w:rsid w:val="003B7CCA"/>
    <w:rsid w:val="003C164F"/>
    <w:rsid w:val="003C2078"/>
    <w:rsid w:val="003C2B8C"/>
    <w:rsid w:val="003C3048"/>
    <w:rsid w:val="003C3D90"/>
    <w:rsid w:val="003C4C31"/>
    <w:rsid w:val="003C5E5B"/>
    <w:rsid w:val="003C5EFD"/>
    <w:rsid w:val="003D173C"/>
    <w:rsid w:val="003D328A"/>
    <w:rsid w:val="003D3888"/>
    <w:rsid w:val="003E5D3C"/>
    <w:rsid w:val="003F3345"/>
    <w:rsid w:val="003F4508"/>
    <w:rsid w:val="004026C2"/>
    <w:rsid w:val="00407945"/>
    <w:rsid w:val="00414D5A"/>
    <w:rsid w:val="00424CE5"/>
    <w:rsid w:val="0042717C"/>
    <w:rsid w:val="0043044C"/>
    <w:rsid w:val="0043127F"/>
    <w:rsid w:val="00431A23"/>
    <w:rsid w:val="00431CCF"/>
    <w:rsid w:val="00435AAE"/>
    <w:rsid w:val="00435CC4"/>
    <w:rsid w:val="004364B0"/>
    <w:rsid w:val="0043773E"/>
    <w:rsid w:val="00440567"/>
    <w:rsid w:val="00442CF6"/>
    <w:rsid w:val="00444362"/>
    <w:rsid w:val="00444F4C"/>
    <w:rsid w:val="0045125E"/>
    <w:rsid w:val="0045258E"/>
    <w:rsid w:val="004578FB"/>
    <w:rsid w:val="00462D8D"/>
    <w:rsid w:val="00463A26"/>
    <w:rsid w:val="00464554"/>
    <w:rsid w:val="00464C99"/>
    <w:rsid w:val="0046520A"/>
    <w:rsid w:val="00467113"/>
    <w:rsid w:val="004731C0"/>
    <w:rsid w:val="0047338E"/>
    <w:rsid w:val="00473B57"/>
    <w:rsid w:val="00473D56"/>
    <w:rsid w:val="00475B7B"/>
    <w:rsid w:val="004779FB"/>
    <w:rsid w:val="0048479D"/>
    <w:rsid w:val="00486681"/>
    <w:rsid w:val="00492033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0025"/>
    <w:rsid w:val="004D3502"/>
    <w:rsid w:val="004D49A6"/>
    <w:rsid w:val="004E2B5D"/>
    <w:rsid w:val="004E64C9"/>
    <w:rsid w:val="004F514E"/>
    <w:rsid w:val="004F6437"/>
    <w:rsid w:val="004F741F"/>
    <w:rsid w:val="00507E6E"/>
    <w:rsid w:val="00523DE7"/>
    <w:rsid w:val="00527CBB"/>
    <w:rsid w:val="00531DB0"/>
    <w:rsid w:val="00532C86"/>
    <w:rsid w:val="00533C93"/>
    <w:rsid w:val="0054037B"/>
    <w:rsid w:val="00544A33"/>
    <w:rsid w:val="005515DA"/>
    <w:rsid w:val="0055237A"/>
    <w:rsid w:val="00556231"/>
    <w:rsid w:val="005824FB"/>
    <w:rsid w:val="00582A4B"/>
    <w:rsid w:val="00583B38"/>
    <w:rsid w:val="0058790C"/>
    <w:rsid w:val="00597D44"/>
    <w:rsid w:val="005A12FE"/>
    <w:rsid w:val="005A67E3"/>
    <w:rsid w:val="005B098A"/>
    <w:rsid w:val="005B286C"/>
    <w:rsid w:val="005B3BD9"/>
    <w:rsid w:val="005B73DD"/>
    <w:rsid w:val="005C051C"/>
    <w:rsid w:val="005C21B7"/>
    <w:rsid w:val="005C5BC5"/>
    <w:rsid w:val="005E26EC"/>
    <w:rsid w:val="005E5BF6"/>
    <w:rsid w:val="005E5DC3"/>
    <w:rsid w:val="005E60A8"/>
    <w:rsid w:val="005E69E2"/>
    <w:rsid w:val="005F3AB0"/>
    <w:rsid w:val="005F4149"/>
    <w:rsid w:val="005F4881"/>
    <w:rsid w:val="005F5D1A"/>
    <w:rsid w:val="005F6BB2"/>
    <w:rsid w:val="005F6CFF"/>
    <w:rsid w:val="005F795D"/>
    <w:rsid w:val="0060042F"/>
    <w:rsid w:val="006028D5"/>
    <w:rsid w:val="00603DDE"/>
    <w:rsid w:val="006105B5"/>
    <w:rsid w:val="00611494"/>
    <w:rsid w:val="006123A2"/>
    <w:rsid w:val="00613B90"/>
    <w:rsid w:val="00613BA5"/>
    <w:rsid w:val="00614DB9"/>
    <w:rsid w:val="0061608F"/>
    <w:rsid w:val="00621758"/>
    <w:rsid w:val="006243E7"/>
    <w:rsid w:val="00632AA3"/>
    <w:rsid w:val="006352D6"/>
    <w:rsid w:val="00636F20"/>
    <w:rsid w:val="00637919"/>
    <w:rsid w:val="0063793F"/>
    <w:rsid w:val="006413B1"/>
    <w:rsid w:val="00641928"/>
    <w:rsid w:val="00641EBD"/>
    <w:rsid w:val="00651EFE"/>
    <w:rsid w:val="006526D7"/>
    <w:rsid w:val="00654351"/>
    <w:rsid w:val="00664FB1"/>
    <w:rsid w:val="00670506"/>
    <w:rsid w:val="006713BE"/>
    <w:rsid w:val="00672AD3"/>
    <w:rsid w:val="00680057"/>
    <w:rsid w:val="006853CD"/>
    <w:rsid w:val="00685AA7"/>
    <w:rsid w:val="00687943"/>
    <w:rsid w:val="0069096D"/>
    <w:rsid w:val="00692715"/>
    <w:rsid w:val="006936C7"/>
    <w:rsid w:val="006945FC"/>
    <w:rsid w:val="006951EC"/>
    <w:rsid w:val="00695C4C"/>
    <w:rsid w:val="006A2D13"/>
    <w:rsid w:val="006A3F4B"/>
    <w:rsid w:val="006B449A"/>
    <w:rsid w:val="006B75E7"/>
    <w:rsid w:val="006C4DAE"/>
    <w:rsid w:val="006C6098"/>
    <w:rsid w:val="006D304D"/>
    <w:rsid w:val="006D45A4"/>
    <w:rsid w:val="006D627B"/>
    <w:rsid w:val="006E0363"/>
    <w:rsid w:val="006E3DA9"/>
    <w:rsid w:val="006E6E9F"/>
    <w:rsid w:val="006E6FE2"/>
    <w:rsid w:val="006E706B"/>
    <w:rsid w:val="006F14A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54EC"/>
    <w:rsid w:val="00725D85"/>
    <w:rsid w:val="00726A40"/>
    <w:rsid w:val="00727B2A"/>
    <w:rsid w:val="007419FB"/>
    <w:rsid w:val="0074422D"/>
    <w:rsid w:val="00753D30"/>
    <w:rsid w:val="00754BCE"/>
    <w:rsid w:val="007567A9"/>
    <w:rsid w:val="00756814"/>
    <w:rsid w:val="0076011E"/>
    <w:rsid w:val="007622D3"/>
    <w:rsid w:val="0076553B"/>
    <w:rsid w:val="0077293C"/>
    <w:rsid w:val="00774F58"/>
    <w:rsid w:val="007768A2"/>
    <w:rsid w:val="00780DC8"/>
    <w:rsid w:val="00784C78"/>
    <w:rsid w:val="00793C5D"/>
    <w:rsid w:val="00796A0F"/>
    <w:rsid w:val="007A04BF"/>
    <w:rsid w:val="007A2E72"/>
    <w:rsid w:val="007B3E10"/>
    <w:rsid w:val="007C17BE"/>
    <w:rsid w:val="007C423B"/>
    <w:rsid w:val="007C4659"/>
    <w:rsid w:val="007C58F3"/>
    <w:rsid w:val="007D4FB2"/>
    <w:rsid w:val="007D72C6"/>
    <w:rsid w:val="007E013E"/>
    <w:rsid w:val="007E0912"/>
    <w:rsid w:val="007E13D9"/>
    <w:rsid w:val="007E1427"/>
    <w:rsid w:val="007E4529"/>
    <w:rsid w:val="007E7BE9"/>
    <w:rsid w:val="007F00FB"/>
    <w:rsid w:val="007F16A5"/>
    <w:rsid w:val="007F46E0"/>
    <w:rsid w:val="007F6857"/>
    <w:rsid w:val="008025D1"/>
    <w:rsid w:val="00804216"/>
    <w:rsid w:val="0080451D"/>
    <w:rsid w:val="008114EC"/>
    <w:rsid w:val="008215C1"/>
    <w:rsid w:val="00825483"/>
    <w:rsid w:val="008379A8"/>
    <w:rsid w:val="00854E55"/>
    <w:rsid w:val="0085601C"/>
    <w:rsid w:val="00860F9F"/>
    <w:rsid w:val="0086305E"/>
    <w:rsid w:val="00863764"/>
    <w:rsid w:val="008643F8"/>
    <w:rsid w:val="00867D54"/>
    <w:rsid w:val="008702EE"/>
    <w:rsid w:val="00871CD8"/>
    <w:rsid w:val="00873322"/>
    <w:rsid w:val="008752A5"/>
    <w:rsid w:val="00875BA3"/>
    <w:rsid w:val="00875DD5"/>
    <w:rsid w:val="008764DC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7D08"/>
    <w:rsid w:val="008C0632"/>
    <w:rsid w:val="008C098A"/>
    <w:rsid w:val="008C2DD6"/>
    <w:rsid w:val="008C4188"/>
    <w:rsid w:val="008C58BD"/>
    <w:rsid w:val="008E092E"/>
    <w:rsid w:val="008E1EBF"/>
    <w:rsid w:val="008E37AF"/>
    <w:rsid w:val="008E712D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5DB6"/>
    <w:rsid w:val="009804CE"/>
    <w:rsid w:val="00995032"/>
    <w:rsid w:val="009A46EB"/>
    <w:rsid w:val="009B0997"/>
    <w:rsid w:val="009B220D"/>
    <w:rsid w:val="009B4CB0"/>
    <w:rsid w:val="009B6567"/>
    <w:rsid w:val="009C0B05"/>
    <w:rsid w:val="009C0F1E"/>
    <w:rsid w:val="009C2062"/>
    <w:rsid w:val="009C4807"/>
    <w:rsid w:val="009C50AF"/>
    <w:rsid w:val="009C728B"/>
    <w:rsid w:val="009C75E0"/>
    <w:rsid w:val="009D0452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23FFD"/>
    <w:rsid w:val="00A35942"/>
    <w:rsid w:val="00A373E6"/>
    <w:rsid w:val="00A42FD1"/>
    <w:rsid w:val="00A46492"/>
    <w:rsid w:val="00A464D2"/>
    <w:rsid w:val="00A4727D"/>
    <w:rsid w:val="00A55085"/>
    <w:rsid w:val="00A61E80"/>
    <w:rsid w:val="00A64D81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A7454"/>
    <w:rsid w:val="00AB351E"/>
    <w:rsid w:val="00AB49CB"/>
    <w:rsid w:val="00AC09E2"/>
    <w:rsid w:val="00AC514D"/>
    <w:rsid w:val="00AD0876"/>
    <w:rsid w:val="00AD622A"/>
    <w:rsid w:val="00AE2B8B"/>
    <w:rsid w:val="00AE4020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68B4"/>
    <w:rsid w:val="00B17195"/>
    <w:rsid w:val="00B172B0"/>
    <w:rsid w:val="00B214C5"/>
    <w:rsid w:val="00B25236"/>
    <w:rsid w:val="00B26756"/>
    <w:rsid w:val="00B278C3"/>
    <w:rsid w:val="00B30F19"/>
    <w:rsid w:val="00B341B8"/>
    <w:rsid w:val="00B44947"/>
    <w:rsid w:val="00B5062E"/>
    <w:rsid w:val="00B5514F"/>
    <w:rsid w:val="00B63054"/>
    <w:rsid w:val="00B63721"/>
    <w:rsid w:val="00B6401B"/>
    <w:rsid w:val="00B64C32"/>
    <w:rsid w:val="00B6741B"/>
    <w:rsid w:val="00B7126E"/>
    <w:rsid w:val="00B82313"/>
    <w:rsid w:val="00B85B8A"/>
    <w:rsid w:val="00B922DE"/>
    <w:rsid w:val="00B93DFF"/>
    <w:rsid w:val="00BA0A5F"/>
    <w:rsid w:val="00BA29C9"/>
    <w:rsid w:val="00BB0CFE"/>
    <w:rsid w:val="00BB5532"/>
    <w:rsid w:val="00BC0BB9"/>
    <w:rsid w:val="00BC2E85"/>
    <w:rsid w:val="00BC38EE"/>
    <w:rsid w:val="00BC6222"/>
    <w:rsid w:val="00BD3160"/>
    <w:rsid w:val="00BD3BB7"/>
    <w:rsid w:val="00BE0DD8"/>
    <w:rsid w:val="00BE4380"/>
    <w:rsid w:val="00BF1B95"/>
    <w:rsid w:val="00BF7144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F64"/>
    <w:rsid w:val="00C27F5D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4D25"/>
    <w:rsid w:val="00C75942"/>
    <w:rsid w:val="00C83B0C"/>
    <w:rsid w:val="00C83B74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0738"/>
    <w:rsid w:val="00D1302B"/>
    <w:rsid w:val="00D15F41"/>
    <w:rsid w:val="00D16A39"/>
    <w:rsid w:val="00D17C9B"/>
    <w:rsid w:val="00D17E22"/>
    <w:rsid w:val="00D20949"/>
    <w:rsid w:val="00D22B99"/>
    <w:rsid w:val="00D23870"/>
    <w:rsid w:val="00D27422"/>
    <w:rsid w:val="00D32E07"/>
    <w:rsid w:val="00D33710"/>
    <w:rsid w:val="00D34412"/>
    <w:rsid w:val="00D35503"/>
    <w:rsid w:val="00D37297"/>
    <w:rsid w:val="00D4288B"/>
    <w:rsid w:val="00D43568"/>
    <w:rsid w:val="00D43B6E"/>
    <w:rsid w:val="00D451A1"/>
    <w:rsid w:val="00D46477"/>
    <w:rsid w:val="00D46C7E"/>
    <w:rsid w:val="00D506B5"/>
    <w:rsid w:val="00D54840"/>
    <w:rsid w:val="00D556F6"/>
    <w:rsid w:val="00D55CF6"/>
    <w:rsid w:val="00D56348"/>
    <w:rsid w:val="00D616A0"/>
    <w:rsid w:val="00D652CC"/>
    <w:rsid w:val="00D65928"/>
    <w:rsid w:val="00D66B85"/>
    <w:rsid w:val="00D758B9"/>
    <w:rsid w:val="00D77E77"/>
    <w:rsid w:val="00D8479B"/>
    <w:rsid w:val="00D85D5A"/>
    <w:rsid w:val="00D879EE"/>
    <w:rsid w:val="00D91BA9"/>
    <w:rsid w:val="00D92C11"/>
    <w:rsid w:val="00D9472A"/>
    <w:rsid w:val="00D96BD6"/>
    <w:rsid w:val="00DA0CD3"/>
    <w:rsid w:val="00DA1443"/>
    <w:rsid w:val="00DA35ED"/>
    <w:rsid w:val="00DB14AE"/>
    <w:rsid w:val="00DB1CFD"/>
    <w:rsid w:val="00DB4E11"/>
    <w:rsid w:val="00DB5E9B"/>
    <w:rsid w:val="00DB63B3"/>
    <w:rsid w:val="00DC12EA"/>
    <w:rsid w:val="00DC4A02"/>
    <w:rsid w:val="00DC4D2E"/>
    <w:rsid w:val="00DD1334"/>
    <w:rsid w:val="00DD3EBF"/>
    <w:rsid w:val="00DD50C9"/>
    <w:rsid w:val="00DD5400"/>
    <w:rsid w:val="00DD5F50"/>
    <w:rsid w:val="00DD68B8"/>
    <w:rsid w:val="00DD6EEB"/>
    <w:rsid w:val="00DD7BDB"/>
    <w:rsid w:val="00DE5B96"/>
    <w:rsid w:val="00DF02DC"/>
    <w:rsid w:val="00DF21D8"/>
    <w:rsid w:val="00DF3A08"/>
    <w:rsid w:val="00DF61D2"/>
    <w:rsid w:val="00E0051A"/>
    <w:rsid w:val="00E0209B"/>
    <w:rsid w:val="00E05062"/>
    <w:rsid w:val="00E0542C"/>
    <w:rsid w:val="00E05C13"/>
    <w:rsid w:val="00E06510"/>
    <w:rsid w:val="00E079A8"/>
    <w:rsid w:val="00E12CB2"/>
    <w:rsid w:val="00E21DEF"/>
    <w:rsid w:val="00E230DA"/>
    <w:rsid w:val="00E23330"/>
    <w:rsid w:val="00E23A16"/>
    <w:rsid w:val="00E25971"/>
    <w:rsid w:val="00E27D65"/>
    <w:rsid w:val="00E320AB"/>
    <w:rsid w:val="00E407A1"/>
    <w:rsid w:val="00E418A8"/>
    <w:rsid w:val="00E42724"/>
    <w:rsid w:val="00E450CC"/>
    <w:rsid w:val="00E47990"/>
    <w:rsid w:val="00E507D1"/>
    <w:rsid w:val="00E54A32"/>
    <w:rsid w:val="00E5521A"/>
    <w:rsid w:val="00E60F7C"/>
    <w:rsid w:val="00E669A5"/>
    <w:rsid w:val="00E70A61"/>
    <w:rsid w:val="00E742CB"/>
    <w:rsid w:val="00E753BE"/>
    <w:rsid w:val="00E8047D"/>
    <w:rsid w:val="00E80A59"/>
    <w:rsid w:val="00E91270"/>
    <w:rsid w:val="00E9128F"/>
    <w:rsid w:val="00E957B2"/>
    <w:rsid w:val="00EA0D6C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1BD6"/>
    <w:rsid w:val="00EF4924"/>
    <w:rsid w:val="00EF6A53"/>
    <w:rsid w:val="00F04EE2"/>
    <w:rsid w:val="00F05C60"/>
    <w:rsid w:val="00F07E61"/>
    <w:rsid w:val="00F10DB6"/>
    <w:rsid w:val="00F11882"/>
    <w:rsid w:val="00F12A87"/>
    <w:rsid w:val="00F15BEE"/>
    <w:rsid w:val="00F16B78"/>
    <w:rsid w:val="00F22381"/>
    <w:rsid w:val="00F226AD"/>
    <w:rsid w:val="00F22E72"/>
    <w:rsid w:val="00F2353B"/>
    <w:rsid w:val="00F33924"/>
    <w:rsid w:val="00F33B77"/>
    <w:rsid w:val="00F33D93"/>
    <w:rsid w:val="00F35765"/>
    <w:rsid w:val="00F368EC"/>
    <w:rsid w:val="00F374E9"/>
    <w:rsid w:val="00F40018"/>
    <w:rsid w:val="00F40BBC"/>
    <w:rsid w:val="00F41B63"/>
    <w:rsid w:val="00F420CB"/>
    <w:rsid w:val="00F42316"/>
    <w:rsid w:val="00F4348B"/>
    <w:rsid w:val="00F43C12"/>
    <w:rsid w:val="00F44632"/>
    <w:rsid w:val="00F46898"/>
    <w:rsid w:val="00F46C0D"/>
    <w:rsid w:val="00F473A3"/>
    <w:rsid w:val="00F504DA"/>
    <w:rsid w:val="00F530BF"/>
    <w:rsid w:val="00F539D7"/>
    <w:rsid w:val="00F5604E"/>
    <w:rsid w:val="00F56D42"/>
    <w:rsid w:val="00F72378"/>
    <w:rsid w:val="00F76239"/>
    <w:rsid w:val="00F771AE"/>
    <w:rsid w:val="00F80E2C"/>
    <w:rsid w:val="00F821A1"/>
    <w:rsid w:val="00F826AD"/>
    <w:rsid w:val="00F84677"/>
    <w:rsid w:val="00F87296"/>
    <w:rsid w:val="00FA0097"/>
    <w:rsid w:val="00FA2D8A"/>
    <w:rsid w:val="00FA4189"/>
    <w:rsid w:val="00FA7DE2"/>
    <w:rsid w:val="00FB0A14"/>
    <w:rsid w:val="00FB30F6"/>
    <w:rsid w:val="00FB320A"/>
    <w:rsid w:val="00FB7654"/>
    <w:rsid w:val="00FC32CC"/>
    <w:rsid w:val="00FC3456"/>
    <w:rsid w:val="00FC785D"/>
    <w:rsid w:val="00FD1394"/>
    <w:rsid w:val="00FD162A"/>
    <w:rsid w:val="00FD29D2"/>
    <w:rsid w:val="00FD32C2"/>
    <w:rsid w:val="00FE069D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853C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853C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6853C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853C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853C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853C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6853CD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6853C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6853CD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6853CD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6853C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853CD"/>
    <w:rPr>
      <w:b/>
      <w:i/>
    </w:rPr>
  </w:style>
  <w:style w:type="paragraph" w:customStyle="1" w:styleId="PGBusinessMulti-ChoiceAnswer">
    <w:name w:val="PG Business Multi-Choice Answer"/>
    <w:qFormat/>
    <w:rsid w:val="005824FB"/>
    <w:pPr>
      <w:numPr>
        <w:numId w:val="10"/>
      </w:numPr>
      <w:tabs>
        <w:tab w:val="left" w:pos="1814"/>
        <w:tab w:val="right" w:pos="8930"/>
      </w:tabs>
      <w:spacing w:after="120"/>
      <w:ind w:left="1418" w:hanging="425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853CD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853C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853CD"/>
    <w:rPr>
      <w:b w:val="0"/>
      <w:i/>
    </w:rPr>
  </w:style>
  <w:style w:type="character" w:customStyle="1" w:styleId="PGMathsTNRItalic">
    <w:name w:val="PG Maths TNR_Italic"/>
    <w:uiPriority w:val="1"/>
    <w:qFormat/>
    <w:rsid w:val="006853C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853CD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853CD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6853C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853C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6853CD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6853C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6853CD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6853C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6853CD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6853C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853CD"/>
    <w:rPr>
      <w:b/>
      <w:color w:val="FF0000"/>
    </w:rPr>
  </w:style>
  <w:style w:type="table" w:customStyle="1" w:styleId="PGTable1">
    <w:name w:val="PG Table 1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853C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853C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853C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853C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853C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853C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853C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853C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6853CD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6853CD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6853C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853C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E3E2CF-384A-4E12-845D-8AA37B655FA2}"/>
</file>

<file path=customXml/itemProps3.xml><?xml version="1.0" encoding="utf-8"?>
<ds:datastoreItem xmlns:ds="http://schemas.openxmlformats.org/officeDocument/2006/customXml" ds:itemID="{5A539ADE-B806-44C5-B3D8-32E42E5DE3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6</TotalTime>
  <Pages>2</Pages>
  <Words>147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45</cp:revision>
  <cp:lastPrinted>2014-08-28T11:34:00Z</cp:lastPrinted>
  <dcterms:created xsi:type="dcterms:W3CDTF">2020-07-04T20:53:00Z</dcterms:created>
  <dcterms:modified xsi:type="dcterms:W3CDTF">2020-11-23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